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2481942" cy="3941909"/>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481942" cy="3941909"/>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4175723"/>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175723"/>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5005456"/>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5005456"/>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3949128"/>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949128"/>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3733800"/>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Шуваев Сергей Александрович</dc:creator>
  <dc:language>ru-RU</dc:language>
  <cp:keywords/>
  <dcterms:created xsi:type="dcterms:W3CDTF">2025-05-15T19:12:28Z</dcterms:created>
  <dcterms:modified xsi:type="dcterms:W3CDTF">2025-05-15T19: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и обслуживания с приоритет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